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B133F" w14:textId="0B95303B" w:rsidR="0060227D" w:rsidRDefault="00354359" w:rsidP="0046743E">
      <w:r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0A7DDDDB">
            <wp:simplePos x="0" y="0"/>
            <wp:positionH relativeFrom="margin">
              <wp:posOffset>2684145</wp:posOffset>
            </wp:positionH>
            <wp:positionV relativeFrom="paragraph">
              <wp:posOffset>-27114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48C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75E23716">
                <wp:simplePos x="0" y="0"/>
                <wp:positionH relativeFrom="column">
                  <wp:posOffset>-63307</wp:posOffset>
                </wp:positionH>
                <wp:positionV relativeFrom="paragraph">
                  <wp:posOffset>-143620</wp:posOffset>
                </wp:positionV>
                <wp:extent cx="2392070" cy="763325"/>
                <wp:effectExtent l="0" t="0" r="8255" b="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070" cy="763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27231F" w14:textId="77777777" w:rsidR="004F5A3B" w:rsidRDefault="00581E50" w:rsidP="004F5A3B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โพล 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F5A3B" w:rsidRPr="004F5A3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10 นโยบายเร่งด่วน รัฐบาลแพทองธาร 1</w:t>
                            </w:r>
                            <w:r w:rsidR="004F5A3B" w:rsidRPr="004F5A3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F5A3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</w:p>
                          <w:p w14:paraId="04C0DAC7" w14:textId="25209F6C" w:rsidR="006757D3" w:rsidRPr="00F84F4F" w:rsidRDefault="004F5A3B" w:rsidP="004F5A3B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4BAA69B6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6862A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F5A3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15</w:t>
                            </w:r>
                            <w:r w:rsidR="006862A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กันยายน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pt;margin-top:-11.3pt;width:188.35pt;height:60.1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" filled="f" stroked="f">
                <v:textbox inset=".5mm,.3mm,.5mm,.3mm">
                  <w:txbxContent>
                    <w:p w14:paraId="5D27231F" w14:textId="77777777" w:rsidR="004F5A3B" w:rsidRDefault="00581E50" w:rsidP="004F5A3B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โพล 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F5A3B" w:rsidRPr="004F5A3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10 นโยบายเร่งด่วน รัฐบาลแพทองธาร 1</w:t>
                      </w:r>
                      <w:r w:rsidR="004F5A3B" w:rsidRPr="004F5A3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F5A3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</w:p>
                    <w:p w14:paraId="04C0DAC7" w14:textId="25209F6C" w:rsidR="006757D3" w:rsidRPr="00F84F4F" w:rsidRDefault="004F5A3B" w:rsidP="004F5A3B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4BAA69B6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6862A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F5A3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15</w:t>
                      </w:r>
                      <w:r w:rsidR="006862A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กันยายน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39C89528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C32DB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/</w:t>
                            </w:r>
                            <w:r w:rsidR="00D310F8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02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10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F41E52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://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www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suandusitpoll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dusit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ac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KnugIAAMM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" filled="f" stroked="f">
                <v:textbox inset=".5mm,.3mm,.5mm,.3mm">
                  <w:txbxContent>
                    <w:p w14:paraId="7301A392" w14:textId="39C89528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C32DB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/</w:t>
                      </w:r>
                      <w:r w:rsidR="00D310F8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283837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  <w:lang w:eastAsia="en-US"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  <w:lang w:eastAsia="en-US"/>
        </w:rPr>
        <w:drawing>
          <wp:anchor distT="0" distB="0" distL="114300" distR="114300" simplePos="0" relativeHeight="251670528" behindDoc="1" locked="0" layoutInCell="1" allowOverlap="1" wp14:anchorId="60ED55C7" wp14:editId="7567F2D0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rPr>
          <w:cs/>
        </w:rP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60B99934" w:rsidR="00475D79" w:rsidRDefault="00475D79" w:rsidP="00475D79"/>
    <w:p w14:paraId="7D0263E9" w14:textId="4B374A5D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0571ABDA">
                <wp:simplePos x="0" y="0"/>
                <wp:positionH relativeFrom="margin">
                  <wp:posOffset>1235710</wp:posOffset>
                </wp:positionH>
                <wp:positionV relativeFrom="paragraph">
                  <wp:posOffset>15545</wp:posOffset>
                </wp:positionV>
                <wp:extent cx="3898875" cy="483870"/>
                <wp:effectExtent l="0" t="0" r="26035" b="1143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98875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C57C4F4" w14:textId="77777777" w:rsidR="004F5A3B" w:rsidRPr="005201B2" w:rsidRDefault="004F5A3B" w:rsidP="004F5A3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10 นโยบายเร่งด่วน รัฐบาลแพทองธาร 1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05CB905" id="AutoShape 202" o:spid="_x0000_s1028" style="position:absolute;margin-left:97.3pt;margin-top:1.2pt;width:307pt;height:38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">
                <v:textbox>
                  <w:txbxContent>
                    <w:p w14:paraId="1C57C4F4" w14:textId="77777777" w:rsidR="004F5A3B" w:rsidRPr="005201B2" w:rsidRDefault="004F5A3B" w:rsidP="004F5A3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44"/>
                          <w:szCs w:val="44"/>
                          <w:cs/>
                        </w:rPr>
                        <w:t>10 นโยบายเร่งด่วน รัฐบาลแพทองธาร 1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73DCD87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72BF300A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FB5A793" w14:textId="77777777" w:rsidR="00C32969" w:rsidRPr="00D8138D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3742E141" w14:textId="2D5B6E3D" w:rsidR="00965328" w:rsidRPr="006C4B9F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  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 สำรวจความคิดเห็นประชาชน</w:t>
      </w:r>
      <w:r w:rsidR="00794D21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</w:t>
      </w:r>
      <w:r w:rsidR="004F5A3B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เรื่อง</w:t>
      </w:r>
      <w:r w:rsidR="00F4473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“</w:t>
      </w:r>
      <w:r w:rsidR="004F5A3B" w:rsidRPr="004F5A3B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10 นโยบายเร่งด่วน รัฐบาลแพทองธาร 1</w:t>
      </w:r>
      <w:r w:rsidR="004F5A3B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”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กลุ่มตัวอย่าง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น</w:t>
      </w:r>
      <w:r w:rsidR="00D13B6B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1,159</w:t>
      </w:r>
      <w:r w:rsidR="000B1A1A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ท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างออนไลน์และภาคสนาม)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4F5A3B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10-13</w:t>
      </w:r>
      <w:r w:rsidR="006862A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ันยายน</w:t>
      </w:r>
      <w:r w:rsidR="008F37A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256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7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 ดังนี้</w:t>
      </w:r>
    </w:p>
    <w:p w14:paraId="2B4611A7" w14:textId="77777777" w:rsidR="00781706" w:rsidRPr="00D8138D" w:rsidRDefault="00781706" w:rsidP="007E5C05">
      <w:pPr>
        <w:pStyle w:val="Body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5540489" w14:textId="6369039F" w:rsidR="00040541" w:rsidRPr="00866842" w:rsidRDefault="00C44DED" w:rsidP="00C44DED">
      <w:pPr>
        <w:rPr>
          <w:rFonts w:ascii="TH SarabunPSK" w:hAnsi="TH SarabunPSK" w:cs="TH SarabunPSK"/>
          <w:b/>
          <w:bCs/>
          <w:color w:val="000000" w:themeColor="text1"/>
          <w:sz w:val="30"/>
          <w:szCs w:val="30"/>
          <w:shd w:val="clear" w:color="auto" w:fill="FFFFFF"/>
        </w:rPr>
      </w:pPr>
      <w:r w:rsidRPr="00866842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 xml:space="preserve">1. </w:t>
      </w:r>
      <w:r w:rsidR="004F5A3B" w:rsidRPr="00866842">
        <w:rPr>
          <w:rFonts w:ascii="TH SarabunPSK" w:hAnsi="TH SarabunPSK" w:cs="TH SarabunPSK"/>
          <w:b/>
          <w:bCs/>
          <w:color w:val="000000" w:themeColor="text1"/>
          <w:sz w:val="30"/>
          <w:szCs w:val="30"/>
          <w:shd w:val="clear" w:color="auto" w:fill="FFFFFF"/>
          <w:cs/>
        </w:rPr>
        <w:t>ประชาชนคิดอย่างไร กับ “10 นโยบายเร่งด่วน” ที่รัฐบาลประกาศว่าจะดำเนินการทันที</w:t>
      </w:r>
    </w:p>
    <w:p w14:paraId="16AA4C86" w14:textId="72476B74" w:rsidR="00E77427" w:rsidRPr="00866842" w:rsidRDefault="00C44DED" w:rsidP="0037024C">
      <w:pPr>
        <w:rPr>
          <w:rFonts w:ascii="TH SarabunPSK" w:hAnsi="TH SarabunPSK" w:cs="TH SarabunPSK"/>
          <w:sz w:val="30"/>
          <w:szCs w:val="30"/>
          <w:lang w:eastAsia="en-US"/>
        </w:rPr>
      </w:pPr>
      <w:r w:rsidRPr="0086684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AE5A61" w:rsidRPr="00866842">
        <w:rPr>
          <w:rFonts w:ascii="TH SarabunPSK" w:hAnsi="TH SarabunPSK" w:cs="TH SarabunPSK" w:hint="cs"/>
          <w:sz w:val="30"/>
          <w:szCs w:val="30"/>
          <w:cs/>
        </w:rPr>
        <w:t xml:space="preserve">   (</w:t>
      </w:r>
      <w:r w:rsidR="00E77427" w:rsidRPr="00866842">
        <w:rPr>
          <w:rFonts w:ascii="TH SarabunPSK" w:hAnsi="TH SarabunPSK" w:cs="TH SarabunPSK"/>
          <w:sz w:val="30"/>
          <w:szCs w:val="30"/>
          <w:cs/>
        </w:rPr>
        <w:t>แสดงรายละเอียดโดยเรียงลำดับตามค่าร้อยละความเห็นด้วยจากมากไปน้อยและ</w:t>
      </w:r>
      <w:r w:rsidR="00E77427" w:rsidRPr="00866842">
        <w:rPr>
          <w:rFonts w:ascii="TH SarabunPSK" w:hAnsi="TH SarabunPSK" w:cs="TH SarabunPSK"/>
          <w:sz w:val="30"/>
          <w:szCs w:val="30"/>
          <w:cs/>
          <w:lang w:eastAsia="en-US"/>
        </w:rPr>
        <w:t>ความสำเร็จของแต่ละนโยบาย</w:t>
      </w:r>
      <w:r w:rsidR="00AE5A61" w:rsidRPr="00866842">
        <w:rPr>
          <w:rFonts w:ascii="TH SarabunPSK" w:hAnsi="TH SarabunPSK" w:cs="TH SarabunPSK" w:hint="cs"/>
          <w:sz w:val="30"/>
          <w:szCs w:val="30"/>
          <w:cs/>
          <w:lang w:eastAsia="en-US"/>
        </w:rPr>
        <w:t>)</w:t>
      </w:r>
    </w:p>
    <w:p w14:paraId="1637C623" w14:textId="77777777" w:rsidR="00AE5A61" w:rsidRPr="00AE5A61" w:rsidRDefault="00AE5A61" w:rsidP="0037024C">
      <w:pPr>
        <w:rPr>
          <w:rFonts w:ascii="TH SarabunPSK" w:hAnsi="TH SarabunPSK" w:cs="TH SarabunPSK"/>
          <w:sz w:val="12"/>
          <w:szCs w:val="12"/>
          <w:lang w:eastAsia="en-US"/>
        </w:rPr>
      </w:pPr>
    </w:p>
    <w:tbl>
      <w:tblPr>
        <w:tblStyle w:val="TableGrid"/>
        <w:tblW w:w="10389" w:type="dxa"/>
        <w:tblLook w:val="04A0" w:firstRow="1" w:lastRow="0" w:firstColumn="1" w:lastColumn="0" w:noHBand="0" w:noVBand="1"/>
      </w:tblPr>
      <w:tblGrid>
        <w:gridCol w:w="715"/>
        <w:gridCol w:w="4590"/>
        <w:gridCol w:w="1016"/>
        <w:gridCol w:w="1017"/>
        <w:gridCol w:w="1017"/>
        <w:gridCol w:w="1017"/>
        <w:gridCol w:w="1017"/>
      </w:tblGrid>
      <w:tr w:rsidR="00F5528F" w:rsidRPr="00E77427" w14:paraId="029971B5" w14:textId="77777777" w:rsidTr="00134B5D">
        <w:trPr>
          <w:trHeight w:val="422"/>
        </w:trPr>
        <w:tc>
          <w:tcPr>
            <w:tcW w:w="71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E2E9016" w14:textId="0B1B4FCA" w:rsidR="00F5528F" w:rsidRPr="00866842" w:rsidRDefault="00F5528F" w:rsidP="00FB4CC4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 xml:space="preserve">อันดับ </w:t>
            </w:r>
          </w:p>
        </w:tc>
        <w:tc>
          <w:tcPr>
            <w:tcW w:w="459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B5A9F92" w14:textId="6BCFCAF4" w:rsidR="00F5528F" w:rsidRPr="00866842" w:rsidRDefault="00F5528F" w:rsidP="00FB4CC4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นโยบายเร่งด่วน</w:t>
            </w:r>
          </w:p>
        </w:tc>
        <w:tc>
          <w:tcPr>
            <w:tcW w:w="203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989818" w14:textId="78FC2684" w:rsidR="00F5528F" w:rsidRPr="00866842" w:rsidRDefault="00F5528F" w:rsidP="00FB4CC4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ความคิดเห็น</w:t>
            </w:r>
          </w:p>
        </w:tc>
        <w:tc>
          <w:tcPr>
            <w:tcW w:w="305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F8B737" w14:textId="1BD67079" w:rsidR="00F5528F" w:rsidRPr="00866842" w:rsidRDefault="00F5528F" w:rsidP="00FB4CC4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ความคาดหวัง</w:t>
            </w:r>
          </w:p>
        </w:tc>
      </w:tr>
      <w:tr w:rsidR="00F5528F" w:rsidRPr="00E77427" w14:paraId="1F0CA10E" w14:textId="77777777" w:rsidTr="00134B5D">
        <w:tc>
          <w:tcPr>
            <w:tcW w:w="71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B66D89" w14:textId="28F65AF7" w:rsidR="00F5528F" w:rsidRPr="00866842" w:rsidRDefault="00F5528F" w:rsidP="00BA6019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</w:p>
        </w:tc>
        <w:tc>
          <w:tcPr>
            <w:tcW w:w="459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94FAC3" w14:textId="65527F9B" w:rsidR="00F5528F" w:rsidRPr="00866842" w:rsidRDefault="00F5528F" w:rsidP="00BA6019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</w:p>
        </w:tc>
        <w:tc>
          <w:tcPr>
            <w:tcW w:w="10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865A6D4" w14:textId="54B2EE94" w:rsidR="00F5528F" w:rsidRPr="00866842" w:rsidRDefault="00F5528F" w:rsidP="00BA6019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เห็นด้วย</w:t>
            </w:r>
          </w:p>
        </w:tc>
        <w:tc>
          <w:tcPr>
            <w:tcW w:w="101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0CA448" w14:textId="6CD3FF81" w:rsidR="00F5528F" w:rsidRPr="00866842" w:rsidRDefault="00F5528F" w:rsidP="00BA6019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ไม่เห็นด้วย</w:t>
            </w:r>
          </w:p>
        </w:tc>
        <w:tc>
          <w:tcPr>
            <w:tcW w:w="10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EBDCFB5" w14:textId="1A7100FC" w:rsidR="00F5528F" w:rsidRPr="00866842" w:rsidRDefault="00F5528F" w:rsidP="00BA6019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สำเร็จ</w:t>
            </w:r>
          </w:p>
        </w:tc>
        <w:tc>
          <w:tcPr>
            <w:tcW w:w="1017" w:type="dxa"/>
            <w:tcBorders>
              <w:top w:val="single" w:sz="12" w:space="0" w:color="auto"/>
              <w:bottom w:val="single" w:sz="12" w:space="0" w:color="auto"/>
            </w:tcBorders>
          </w:tcPr>
          <w:p w14:paraId="0364C417" w14:textId="2443E2DE" w:rsidR="00F5528F" w:rsidRPr="00866842" w:rsidRDefault="00F5528F" w:rsidP="00BA6019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ไม่สำเร็จ</w:t>
            </w:r>
          </w:p>
        </w:tc>
        <w:tc>
          <w:tcPr>
            <w:tcW w:w="101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C35124" w14:textId="6A7003E3" w:rsidR="00F5528F" w:rsidRPr="00866842" w:rsidRDefault="00F5528F" w:rsidP="00BA6019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ไม่แน่ใจ</w:t>
            </w:r>
          </w:p>
        </w:tc>
      </w:tr>
      <w:tr w:rsidR="00F5528F" w:rsidRPr="00E77427" w14:paraId="02A5D32D" w14:textId="77777777" w:rsidTr="00134B5D">
        <w:trPr>
          <w:trHeight w:val="350"/>
        </w:trPr>
        <w:tc>
          <w:tcPr>
            <w:tcW w:w="71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7CB6223" w14:textId="6A91D876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</w:t>
            </w:r>
          </w:p>
        </w:tc>
        <w:tc>
          <w:tcPr>
            <w:tcW w:w="459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080B028" w14:textId="782A14C9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ส่งเสริมการท่องเที่ยว</w:t>
            </w:r>
          </w:p>
        </w:tc>
        <w:tc>
          <w:tcPr>
            <w:tcW w:w="1016" w:type="dxa"/>
            <w:tcBorders>
              <w:top w:val="single" w:sz="12" w:space="0" w:color="auto"/>
              <w:left w:val="single" w:sz="12" w:space="0" w:color="auto"/>
            </w:tcBorders>
          </w:tcPr>
          <w:p w14:paraId="53F2C765" w14:textId="3A2576B7" w:rsidR="00F5528F" w:rsidRPr="00393895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</w:pPr>
            <w:r w:rsidRPr="00393895"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  <w:t>97.15%</w:t>
            </w:r>
          </w:p>
        </w:tc>
        <w:tc>
          <w:tcPr>
            <w:tcW w:w="1017" w:type="dxa"/>
            <w:tcBorders>
              <w:top w:val="single" w:sz="12" w:space="0" w:color="auto"/>
              <w:right w:val="single" w:sz="12" w:space="0" w:color="auto"/>
            </w:tcBorders>
          </w:tcPr>
          <w:p w14:paraId="23D857DE" w14:textId="0ED141A3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2.85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top w:val="single" w:sz="12" w:space="0" w:color="auto"/>
              <w:left w:val="single" w:sz="12" w:space="0" w:color="auto"/>
            </w:tcBorders>
          </w:tcPr>
          <w:p w14:paraId="3DAFA1E3" w14:textId="4DBC7448" w:rsidR="00F5528F" w:rsidRPr="00393895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</w:pPr>
            <w:r w:rsidRPr="00393895"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  <w:t>74.46%</w:t>
            </w:r>
          </w:p>
        </w:tc>
        <w:tc>
          <w:tcPr>
            <w:tcW w:w="1017" w:type="dxa"/>
            <w:tcBorders>
              <w:top w:val="single" w:sz="12" w:space="0" w:color="auto"/>
            </w:tcBorders>
          </w:tcPr>
          <w:p w14:paraId="15E24AD3" w14:textId="6EB36E48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2.08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top w:val="single" w:sz="12" w:space="0" w:color="auto"/>
              <w:right w:val="single" w:sz="12" w:space="0" w:color="auto"/>
            </w:tcBorders>
          </w:tcPr>
          <w:p w14:paraId="255D2D76" w14:textId="73D0A438" w:rsidR="00F5528F" w:rsidRPr="00CB1914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CB1914"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3.46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6AE8AA48" w14:textId="77777777" w:rsidTr="00134B5D">
        <w:tc>
          <w:tcPr>
            <w:tcW w:w="715" w:type="dxa"/>
            <w:tcBorders>
              <w:left w:val="single" w:sz="12" w:space="0" w:color="auto"/>
              <w:right w:val="single" w:sz="12" w:space="0" w:color="auto"/>
            </w:tcBorders>
          </w:tcPr>
          <w:p w14:paraId="6D28ABFF" w14:textId="2F7D3027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2</w:t>
            </w:r>
          </w:p>
        </w:tc>
        <w:tc>
          <w:tcPr>
            <w:tcW w:w="4590" w:type="dxa"/>
            <w:tcBorders>
              <w:left w:val="single" w:sz="12" w:space="0" w:color="auto"/>
              <w:right w:val="single" w:sz="12" w:space="0" w:color="auto"/>
            </w:tcBorders>
          </w:tcPr>
          <w:p w14:paraId="4C5B55B0" w14:textId="0AE57C66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ส่งเสริมศักยภาพและจัดสวัสดิการสังคมให้สอดคล้องกับสภาพสังคมที่เปลี่ยนแปลง</w:t>
            </w:r>
          </w:p>
        </w:tc>
        <w:tc>
          <w:tcPr>
            <w:tcW w:w="1016" w:type="dxa"/>
            <w:tcBorders>
              <w:left w:val="single" w:sz="12" w:space="0" w:color="auto"/>
            </w:tcBorders>
          </w:tcPr>
          <w:p w14:paraId="5E374C5B" w14:textId="5EDAA2FC" w:rsidR="00F5528F" w:rsidRPr="00393895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</w:pPr>
            <w:r w:rsidRPr="00393895"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  <w:t>96.98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23B4520E" w14:textId="0CCFBEAB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.02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</w:tcBorders>
          </w:tcPr>
          <w:p w14:paraId="0A791501" w14:textId="51C5DBB3" w:rsidR="00F5528F" w:rsidRPr="00E27AAF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E27AAF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6.58%</w:t>
            </w:r>
          </w:p>
        </w:tc>
        <w:tc>
          <w:tcPr>
            <w:tcW w:w="1017" w:type="dxa"/>
          </w:tcPr>
          <w:p w14:paraId="66F32B1C" w14:textId="749AA083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29.94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19C9B9C6" w14:textId="2638ECA2" w:rsidR="00F5528F" w:rsidRPr="00CB1914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CB1914"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3.48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482DE06D" w14:textId="77777777" w:rsidTr="00354359">
        <w:trPr>
          <w:trHeight w:val="431"/>
        </w:trPr>
        <w:tc>
          <w:tcPr>
            <w:tcW w:w="715" w:type="dxa"/>
            <w:tcBorders>
              <w:left w:val="single" w:sz="12" w:space="0" w:color="auto"/>
              <w:right w:val="single" w:sz="12" w:space="0" w:color="auto"/>
            </w:tcBorders>
          </w:tcPr>
          <w:p w14:paraId="73DD1443" w14:textId="70AD15F1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</w:t>
            </w:r>
          </w:p>
        </w:tc>
        <w:tc>
          <w:tcPr>
            <w:tcW w:w="4590" w:type="dxa"/>
            <w:tcBorders>
              <w:left w:val="single" w:sz="12" w:space="0" w:color="auto"/>
              <w:right w:val="single" w:sz="12" w:space="0" w:color="auto"/>
            </w:tcBorders>
          </w:tcPr>
          <w:p w14:paraId="035F3273" w14:textId="57FFA325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แก้ปัญหายาเสพติดอย่างเด็ดขาดและครบวงจร</w:t>
            </w:r>
          </w:p>
        </w:tc>
        <w:tc>
          <w:tcPr>
            <w:tcW w:w="1016" w:type="dxa"/>
            <w:tcBorders>
              <w:left w:val="single" w:sz="12" w:space="0" w:color="auto"/>
            </w:tcBorders>
            <w:shd w:val="clear" w:color="auto" w:fill="auto"/>
          </w:tcPr>
          <w:p w14:paraId="21976526" w14:textId="04AB90DE" w:rsidR="00F5528F" w:rsidRPr="00393895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</w:pPr>
            <w:r w:rsidRPr="00354359"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cs/>
              </w:rPr>
              <w:t>96.72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7A41D476" w14:textId="18D25F4B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.28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</w:tcBorders>
          </w:tcPr>
          <w:p w14:paraId="48101D8C" w14:textId="2E8A514C" w:rsidR="00F5528F" w:rsidRPr="00E27AAF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E27AAF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8.74%</w:t>
            </w:r>
          </w:p>
        </w:tc>
        <w:tc>
          <w:tcPr>
            <w:tcW w:w="1017" w:type="dxa"/>
          </w:tcPr>
          <w:p w14:paraId="761F0CAA" w14:textId="6B0CB234" w:rsidR="00F5528F" w:rsidRPr="00393895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</w:pPr>
            <w:r w:rsidRPr="00393895">
              <w:rPr>
                <w:rFonts w:ascii="TH SarabunPSK" w:hAnsi="TH SarabunPSK" w:cs="TH SarabunPSK" w:hint="cs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  <w:t>33.05</w:t>
            </w:r>
            <w:r w:rsidRPr="00393895"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2035BA04" w14:textId="70DAD917" w:rsidR="00F5528F" w:rsidRPr="00CB1914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CB1914"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28.21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290DE24A" w14:textId="77777777" w:rsidTr="00354359">
        <w:tc>
          <w:tcPr>
            <w:tcW w:w="715" w:type="dxa"/>
            <w:tcBorders>
              <w:left w:val="single" w:sz="12" w:space="0" w:color="auto"/>
              <w:right w:val="single" w:sz="12" w:space="0" w:color="auto"/>
            </w:tcBorders>
          </w:tcPr>
          <w:p w14:paraId="7B4B5977" w14:textId="3B2FAD38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4</w:t>
            </w:r>
          </w:p>
        </w:tc>
        <w:tc>
          <w:tcPr>
            <w:tcW w:w="4590" w:type="dxa"/>
            <w:tcBorders>
              <w:left w:val="single" w:sz="12" w:space="0" w:color="auto"/>
              <w:right w:val="single" w:sz="12" w:space="0" w:color="auto"/>
            </w:tcBorders>
          </w:tcPr>
          <w:p w14:paraId="14B43094" w14:textId="7D0C388E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เร่งแก้ปัญหาอาชญากรรม อาชญากรรมออนไลน์                               อาชญากรรมข้ามชาติ</w:t>
            </w:r>
          </w:p>
        </w:tc>
        <w:tc>
          <w:tcPr>
            <w:tcW w:w="1016" w:type="dxa"/>
            <w:tcBorders>
              <w:left w:val="single" w:sz="12" w:space="0" w:color="auto"/>
            </w:tcBorders>
            <w:shd w:val="clear" w:color="auto" w:fill="auto"/>
          </w:tcPr>
          <w:p w14:paraId="1B4F52CD" w14:textId="44E136AA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354359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cs/>
              </w:rPr>
              <w:t>96.29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46F244D2" w14:textId="599E8A6D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.71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</w:tcBorders>
          </w:tcPr>
          <w:p w14:paraId="4D284EAD" w14:textId="0B5DA056" w:rsidR="00F5528F" w:rsidRPr="00E27AAF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E27AAF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5.89%</w:t>
            </w:r>
          </w:p>
        </w:tc>
        <w:tc>
          <w:tcPr>
            <w:tcW w:w="1017" w:type="dxa"/>
          </w:tcPr>
          <w:p w14:paraId="5FB86B77" w14:textId="611D7564" w:rsidR="00F5528F" w:rsidRPr="00393895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</w:pPr>
            <w:r w:rsidRPr="00393895">
              <w:rPr>
                <w:rFonts w:ascii="TH SarabunPSK" w:hAnsi="TH SarabunPSK" w:cs="TH SarabunPSK" w:hint="cs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  <w:t>31.06</w:t>
            </w:r>
            <w:r w:rsidRPr="00393895"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40FF9BEE" w14:textId="16C74A2F" w:rsidR="00F5528F" w:rsidRPr="00CB1914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CB1914"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3.05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261AF85C" w14:textId="77777777" w:rsidTr="00354359">
        <w:trPr>
          <w:trHeight w:val="422"/>
        </w:trPr>
        <w:tc>
          <w:tcPr>
            <w:tcW w:w="715" w:type="dxa"/>
            <w:tcBorders>
              <w:left w:val="single" w:sz="12" w:space="0" w:color="auto"/>
              <w:right w:val="single" w:sz="12" w:space="0" w:color="auto"/>
            </w:tcBorders>
          </w:tcPr>
          <w:p w14:paraId="418F6494" w14:textId="2F152220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5</w:t>
            </w:r>
          </w:p>
        </w:tc>
        <w:tc>
          <w:tcPr>
            <w:tcW w:w="4590" w:type="dxa"/>
            <w:tcBorders>
              <w:left w:val="single" w:sz="12" w:space="0" w:color="auto"/>
              <w:right w:val="single" w:sz="12" w:space="0" w:color="auto"/>
            </w:tcBorders>
          </w:tcPr>
          <w:p w14:paraId="351259A8" w14:textId="76F275A8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ยกระดับการทำเกษตรดั้งเดิมให้เป็นเกษตรทันสมัย</w:t>
            </w:r>
          </w:p>
        </w:tc>
        <w:tc>
          <w:tcPr>
            <w:tcW w:w="1016" w:type="dxa"/>
            <w:tcBorders>
              <w:left w:val="single" w:sz="12" w:space="0" w:color="auto"/>
            </w:tcBorders>
            <w:shd w:val="clear" w:color="auto" w:fill="auto"/>
          </w:tcPr>
          <w:p w14:paraId="404CCF96" w14:textId="0EFB036F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354359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cs/>
              </w:rPr>
              <w:t>96.12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599ADEFB" w14:textId="32314AB2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.88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</w:tcBorders>
          </w:tcPr>
          <w:p w14:paraId="5DC48442" w14:textId="21DCC0E9" w:rsidR="00F5528F" w:rsidRPr="00E27AAF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E27AAF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48.49%</w:t>
            </w:r>
          </w:p>
        </w:tc>
        <w:tc>
          <w:tcPr>
            <w:tcW w:w="1017" w:type="dxa"/>
          </w:tcPr>
          <w:p w14:paraId="1C065E58" w14:textId="422D6AF3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6.74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3B5E276B" w14:textId="7675A63E" w:rsidR="00F5528F" w:rsidRPr="00CB1914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CB1914"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4.77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53177E84" w14:textId="77777777" w:rsidTr="00DE5EED">
        <w:trPr>
          <w:trHeight w:val="467"/>
        </w:trPr>
        <w:tc>
          <w:tcPr>
            <w:tcW w:w="715" w:type="dxa"/>
            <w:tcBorders>
              <w:left w:val="single" w:sz="12" w:space="0" w:color="auto"/>
              <w:right w:val="single" w:sz="12" w:space="0" w:color="auto"/>
            </w:tcBorders>
          </w:tcPr>
          <w:p w14:paraId="7054D229" w14:textId="58CAE4DD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6</w:t>
            </w:r>
          </w:p>
        </w:tc>
        <w:tc>
          <w:tcPr>
            <w:tcW w:w="4590" w:type="dxa"/>
            <w:tcBorders>
              <w:left w:val="single" w:sz="12" w:space="0" w:color="auto"/>
              <w:right w:val="single" w:sz="12" w:space="0" w:color="auto"/>
            </w:tcBorders>
          </w:tcPr>
          <w:p w14:paraId="010F5301" w14:textId="5D33DEC9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ออกมาตรการลดราคาค่าพลังงานและสาธารณูปโภค</w:t>
            </w:r>
          </w:p>
        </w:tc>
        <w:tc>
          <w:tcPr>
            <w:tcW w:w="1016" w:type="dxa"/>
            <w:tcBorders>
              <w:left w:val="single" w:sz="12" w:space="0" w:color="auto"/>
            </w:tcBorders>
          </w:tcPr>
          <w:p w14:paraId="05309A19" w14:textId="4EBF6D79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354359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cs/>
              </w:rPr>
              <w:t>94.65</w:t>
            </w:r>
            <w:bookmarkStart w:id="0" w:name="_GoBack"/>
            <w:bookmarkEnd w:id="0"/>
            <w:r w:rsidRPr="00354359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4CD8DD5C" w14:textId="280B5300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5.35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</w:tcBorders>
          </w:tcPr>
          <w:p w14:paraId="34946FF3" w14:textId="2CE170EE" w:rsidR="00F5528F" w:rsidRPr="00393895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</w:pPr>
            <w:r w:rsidRPr="00393895">
              <w:rPr>
                <w:rFonts w:ascii="TH SarabunPSK" w:hAnsi="TH SarabunPSK" w:cs="TH SarabunPSK"/>
                <w:b/>
                <w:bCs/>
                <w:color w:val="000000" w:themeColor="text1"/>
                <w:spacing w:val="3"/>
                <w:sz w:val="28"/>
                <w:szCs w:val="28"/>
                <w:u w:val="single"/>
                <w:shd w:val="clear" w:color="auto" w:fill="FFFFFF"/>
                <w:cs/>
              </w:rPr>
              <w:t>65.40%</w:t>
            </w:r>
          </w:p>
        </w:tc>
        <w:tc>
          <w:tcPr>
            <w:tcW w:w="1017" w:type="dxa"/>
          </w:tcPr>
          <w:p w14:paraId="43EFF440" w14:textId="636CBC26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5.10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677A1F81" w14:textId="1A778912" w:rsidR="00F5528F" w:rsidRPr="00CB1914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CB1914"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9.50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5DA14EDC" w14:textId="77777777" w:rsidTr="00134B5D">
        <w:tc>
          <w:tcPr>
            <w:tcW w:w="715" w:type="dxa"/>
            <w:tcBorders>
              <w:left w:val="single" w:sz="12" w:space="0" w:color="auto"/>
              <w:right w:val="single" w:sz="12" w:space="0" w:color="auto"/>
            </w:tcBorders>
          </w:tcPr>
          <w:p w14:paraId="5A3719A5" w14:textId="7ABAD7CF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7</w:t>
            </w:r>
          </w:p>
        </w:tc>
        <w:tc>
          <w:tcPr>
            <w:tcW w:w="4590" w:type="dxa"/>
            <w:tcBorders>
              <w:left w:val="single" w:sz="12" w:space="0" w:color="auto"/>
              <w:right w:val="single" w:sz="12" w:space="0" w:color="auto"/>
            </w:tcBorders>
          </w:tcPr>
          <w:p w14:paraId="0EDFBD3D" w14:textId="7BDB1C28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สร้างรายได้ใหม่ นำเศรษฐกิจนอกระบบภาษีและเศรษฐกิจ</w:t>
            </w:r>
            <w:r w:rsidR="00866842"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 xml:space="preserve">  </w:t>
            </w: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ใต้ดินเข้าสู่ระบบภาษี</w:t>
            </w:r>
          </w:p>
        </w:tc>
        <w:tc>
          <w:tcPr>
            <w:tcW w:w="1016" w:type="dxa"/>
            <w:tcBorders>
              <w:left w:val="single" w:sz="12" w:space="0" w:color="auto"/>
            </w:tcBorders>
          </w:tcPr>
          <w:p w14:paraId="7814F387" w14:textId="20D7A4FC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93.87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3CE5F231" w14:textId="557BF3A7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6.13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</w:tcBorders>
          </w:tcPr>
          <w:p w14:paraId="56CF8936" w14:textId="5FB61C79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47.11%</w:t>
            </w:r>
          </w:p>
        </w:tc>
        <w:tc>
          <w:tcPr>
            <w:tcW w:w="1017" w:type="dxa"/>
          </w:tcPr>
          <w:p w14:paraId="386B8F06" w14:textId="5D7AEFC5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7.26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115AA60F" w14:textId="76D2246B" w:rsidR="00F5528F" w:rsidRPr="00CB1914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CB1914"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5.63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730950D2" w14:textId="77777777" w:rsidTr="00134B5D">
        <w:tc>
          <w:tcPr>
            <w:tcW w:w="715" w:type="dxa"/>
            <w:tcBorders>
              <w:left w:val="single" w:sz="12" w:space="0" w:color="auto"/>
              <w:right w:val="single" w:sz="12" w:space="0" w:color="auto"/>
            </w:tcBorders>
          </w:tcPr>
          <w:p w14:paraId="5FB5B903" w14:textId="6CF6251F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8</w:t>
            </w:r>
          </w:p>
        </w:tc>
        <w:tc>
          <w:tcPr>
            <w:tcW w:w="4590" w:type="dxa"/>
            <w:tcBorders>
              <w:left w:val="single" w:sz="12" w:space="0" w:color="auto"/>
              <w:right w:val="single" w:sz="12" w:space="0" w:color="auto"/>
            </w:tcBorders>
          </w:tcPr>
          <w:p w14:paraId="59878C1E" w14:textId="2B7A3D96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>กระตุ้นเศรษฐกิจ ผ่านโครงการดิจิทัลวอลเล็ต โดยให้ความสำคัญกลุ่มเปราะบางเป็นกลุ่มแรก</w:t>
            </w:r>
          </w:p>
        </w:tc>
        <w:tc>
          <w:tcPr>
            <w:tcW w:w="1016" w:type="dxa"/>
            <w:tcBorders>
              <w:left w:val="single" w:sz="12" w:space="0" w:color="auto"/>
            </w:tcBorders>
          </w:tcPr>
          <w:p w14:paraId="297FCB2C" w14:textId="0BE10BDA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91.63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13D94A09" w14:textId="0F3F208B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8.37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</w:tcBorders>
          </w:tcPr>
          <w:p w14:paraId="26A221D7" w14:textId="686F28C5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43.83%</w:t>
            </w:r>
          </w:p>
        </w:tc>
        <w:tc>
          <w:tcPr>
            <w:tcW w:w="1017" w:type="dxa"/>
          </w:tcPr>
          <w:p w14:paraId="4017478B" w14:textId="504D3CF8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23.64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582087DF" w14:textId="76CC1581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2.53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6AF75709" w14:textId="77777777" w:rsidTr="00134B5D">
        <w:trPr>
          <w:trHeight w:val="422"/>
        </w:trPr>
        <w:tc>
          <w:tcPr>
            <w:tcW w:w="715" w:type="dxa"/>
            <w:tcBorders>
              <w:left w:val="single" w:sz="12" w:space="0" w:color="auto"/>
              <w:right w:val="single" w:sz="12" w:space="0" w:color="auto"/>
            </w:tcBorders>
          </w:tcPr>
          <w:p w14:paraId="044E6F8F" w14:textId="39FAF918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9</w:t>
            </w:r>
          </w:p>
        </w:tc>
        <w:tc>
          <w:tcPr>
            <w:tcW w:w="4590" w:type="dxa"/>
            <w:tcBorders>
              <w:left w:val="single" w:sz="12" w:space="0" w:color="auto"/>
              <w:right w:val="single" w:sz="12" w:space="0" w:color="auto"/>
            </w:tcBorders>
          </w:tcPr>
          <w:p w14:paraId="501A61B1" w14:textId="2C7D3F30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  <w:t xml:space="preserve">ปกป้องผลประโยชน์ผู้ประกอบการไทยโดยเฉพาะ </w:t>
            </w: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lang w:eastAsia="en-US"/>
              </w:rPr>
              <w:t>SME</w:t>
            </w:r>
          </w:p>
        </w:tc>
        <w:tc>
          <w:tcPr>
            <w:tcW w:w="1016" w:type="dxa"/>
            <w:tcBorders>
              <w:left w:val="single" w:sz="12" w:space="0" w:color="auto"/>
            </w:tcBorders>
          </w:tcPr>
          <w:p w14:paraId="4EA2EF69" w14:textId="5390556E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91.46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3F2BA5D2" w14:textId="03D023EE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8.54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</w:tcBorders>
          </w:tcPr>
          <w:p w14:paraId="5BC75F2B" w14:textId="7E5A7CE9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4.0</w:t>
            </w:r>
            <w:r w:rsidR="00D843B6"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9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</w:tcPr>
          <w:p w14:paraId="1F22AB9A" w14:textId="3E28DF38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26.57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right w:val="single" w:sz="12" w:space="0" w:color="auto"/>
            </w:tcBorders>
          </w:tcPr>
          <w:p w14:paraId="101E06CB" w14:textId="0E61E0CA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9.34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  <w:tr w:rsidR="00F5528F" w:rsidRPr="00E77427" w14:paraId="256F547A" w14:textId="77777777" w:rsidTr="00E768AD">
        <w:tc>
          <w:tcPr>
            <w:tcW w:w="715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5BBD4E55" w14:textId="7588C609" w:rsidR="00F5528F" w:rsidRPr="00866842" w:rsidRDefault="00F5528F" w:rsidP="00F5528F">
            <w:pPr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0</w:t>
            </w:r>
          </w:p>
        </w:tc>
        <w:tc>
          <w:tcPr>
            <w:tcW w:w="4590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873091F" w14:textId="62B56DFF" w:rsidR="00F5528F" w:rsidRPr="00866842" w:rsidRDefault="00F5528F" w:rsidP="0028789C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eastAsia="en-US"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  <w:t>ปรับโครงสร้างหนี้ทั้งระบบ โดยเฉพาะกลุ่มสินเชื่อบ้าน</w:t>
            </w:r>
            <w:r w:rsidR="00DF475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                  </w:t>
            </w:r>
            <w:r w:rsidRPr="00866842"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  <w:t>และรถยนต์</w:t>
            </w:r>
          </w:p>
        </w:tc>
        <w:tc>
          <w:tcPr>
            <w:tcW w:w="1016" w:type="dxa"/>
            <w:tcBorders>
              <w:left w:val="single" w:sz="12" w:space="0" w:color="auto"/>
              <w:bottom w:val="single" w:sz="18" w:space="0" w:color="auto"/>
            </w:tcBorders>
          </w:tcPr>
          <w:p w14:paraId="6FE3D70E" w14:textId="632A2F61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89.91%</w:t>
            </w:r>
          </w:p>
        </w:tc>
        <w:tc>
          <w:tcPr>
            <w:tcW w:w="1017" w:type="dxa"/>
            <w:tcBorders>
              <w:bottom w:val="single" w:sz="18" w:space="0" w:color="auto"/>
              <w:right w:val="single" w:sz="12" w:space="0" w:color="auto"/>
            </w:tcBorders>
          </w:tcPr>
          <w:p w14:paraId="7D9DA170" w14:textId="62FF141C" w:rsidR="00F5528F" w:rsidRPr="00866842" w:rsidRDefault="00A259FD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10.09</w:t>
            </w:r>
            <w:r w:rsidR="00CB1914"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left w:val="single" w:sz="12" w:space="0" w:color="auto"/>
              <w:bottom w:val="single" w:sz="18" w:space="0" w:color="auto"/>
            </w:tcBorders>
          </w:tcPr>
          <w:p w14:paraId="12BE1DF6" w14:textId="2C43C8A0" w:rsidR="00F5528F" w:rsidRPr="00866842" w:rsidRDefault="00F5528F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48.75%</w:t>
            </w:r>
          </w:p>
        </w:tc>
        <w:tc>
          <w:tcPr>
            <w:tcW w:w="1017" w:type="dxa"/>
            <w:tcBorders>
              <w:bottom w:val="single" w:sz="18" w:space="0" w:color="auto"/>
            </w:tcBorders>
          </w:tcPr>
          <w:p w14:paraId="4031A681" w14:textId="41083B1D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20.53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  <w:tc>
          <w:tcPr>
            <w:tcW w:w="1017" w:type="dxa"/>
            <w:tcBorders>
              <w:bottom w:val="single" w:sz="18" w:space="0" w:color="auto"/>
              <w:right w:val="single" w:sz="12" w:space="0" w:color="auto"/>
            </w:tcBorders>
          </w:tcPr>
          <w:p w14:paraId="4BCD7E33" w14:textId="5BF960A6" w:rsidR="00F5528F" w:rsidRPr="00866842" w:rsidRDefault="00CB1914" w:rsidP="00F5528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30.72</w:t>
            </w:r>
            <w:r w:rsidRPr="00866842">
              <w:rPr>
                <w:rFonts w:ascii="TH SarabunPSK" w:hAnsi="TH SarabunPSK" w:cs="TH SarabunPSK"/>
                <w:color w:val="000000" w:themeColor="text1"/>
                <w:spacing w:val="3"/>
                <w:sz w:val="28"/>
                <w:szCs w:val="28"/>
                <w:shd w:val="clear" w:color="auto" w:fill="FFFFFF"/>
                <w:cs/>
              </w:rPr>
              <w:t>%</w:t>
            </w:r>
          </w:p>
        </w:tc>
      </w:tr>
    </w:tbl>
    <w:p w14:paraId="5665ED75" w14:textId="0FCF738A" w:rsidR="002E218D" w:rsidRDefault="002E218D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40002B8" w14:textId="5B79CD09" w:rsidR="000A2487" w:rsidRPr="00DA348B" w:rsidRDefault="004F5A3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 w:rsidRPr="00DA348B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>2</w:t>
      </w:r>
      <w:r w:rsidR="00B03BDD" w:rsidRPr="00DA348B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. </w:t>
      </w:r>
      <w:r w:rsidRPr="00DA348B">
        <w:rPr>
          <w:rFonts w:ascii="TH SarabunPSK" w:hAnsi="TH SarabunPSK" w:cs="TH SarabunPSK"/>
          <w:b/>
          <w:bCs/>
          <w:sz w:val="30"/>
          <w:szCs w:val="30"/>
          <w:cs/>
        </w:rPr>
        <w:t>นอกจากนโยบายเร่งด่วน</w:t>
      </w:r>
      <w:r w:rsidR="00764B01" w:rsidRPr="00DA348B">
        <w:rPr>
          <w:rFonts w:ascii="TH SarabunPSK" w:hAnsi="TH SarabunPSK" w:cs="TH SarabunPSK" w:hint="cs"/>
          <w:b/>
          <w:bCs/>
          <w:sz w:val="30"/>
          <w:szCs w:val="30"/>
          <w:cs/>
        </w:rPr>
        <w:t>ของรัฐบาล</w:t>
      </w:r>
      <w:r w:rsidRPr="00DA348B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ประชาชน</w:t>
      </w:r>
      <w:r w:rsidR="00814531" w:rsidRPr="00DA348B">
        <w:rPr>
          <w:rFonts w:ascii="TH SarabunPSK" w:hAnsi="TH SarabunPSK" w:cs="TH SarabunPSK" w:hint="cs"/>
          <w:b/>
          <w:bCs/>
          <w:sz w:val="30"/>
          <w:szCs w:val="30"/>
          <w:cs/>
        </w:rPr>
        <w:t>ต้องการให้</w:t>
      </w:r>
      <w:r w:rsidR="00AE2FEF" w:rsidRPr="00DA348B">
        <w:rPr>
          <w:rFonts w:ascii="TH SarabunPSK" w:hAnsi="TH SarabunPSK" w:cs="TH SarabunPSK" w:hint="cs"/>
          <w:b/>
          <w:bCs/>
          <w:sz w:val="30"/>
          <w:szCs w:val="30"/>
          <w:cs/>
        </w:rPr>
        <w:t>ดำเนินการเรื่องใด</w:t>
      </w:r>
      <w:r w:rsidR="00814531" w:rsidRPr="00DA348B">
        <w:rPr>
          <w:rFonts w:ascii="TH SarabunPSK" w:hAnsi="TH SarabunPSK" w:cs="TH SarabunPSK" w:hint="cs"/>
          <w:b/>
          <w:bCs/>
          <w:sz w:val="30"/>
          <w:szCs w:val="30"/>
          <w:cs/>
        </w:rPr>
        <w:t>เพิ่มเติม</w:t>
      </w:r>
    </w:p>
    <w:tbl>
      <w:tblPr>
        <w:tblStyle w:val="TableGrid"/>
        <w:tblpPr w:leftFromText="180" w:rightFromText="180" w:vertAnchor="text" w:horzAnchor="margin" w:tblpX="-10" w:tblpY="124"/>
        <w:tblW w:w="8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120"/>
        <w:gridCol w:w="1170"/>
      </w:tblGrid>
      <w:tr w:rsidR="00B03BDD" w:rsidRPr="00DA348B" w14:paraId="5FEFDCB3" w14:textId="77777777" w:rsidTr="00B656BE">
        <w:trPr>
          <w:trHeight w:val="291"/>
        </w:trPr>
        <w:tc>
          <w:tcPr>
            <w:tcW w:w="1075" w:type="dxa"/>
            <w:vAlign w:val="center"/>
          </w:tcPr>
          <w:p w14:paraId="268CA09E" w14:textId="77777777" w:rsidR="00B03BDD" w:rsidRPr="003E19F2" w:rsidRDefault="00B03BDD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3E19F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120" w:type="dxa"/>
            <w:vAlign w:val="center"/>
          </w:tcPr>
          <w:p w14:paraId="7BFAA5F6" w14:textId="369701BA" w:rsidR="00B03BDD" w:rsidRPr="003E19F2" w:rsidRDefault="0047017D" w:rsidP="0080735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3E19F2">
              <w:rPr>
                <w:rFonts w:ascii="TH SarabunPSK" w:hAnsi="TH SarabunPSK" w:cs="TH SarabunPSK" w:hint="cs"/>
                <w:sz w:val="28"/>
                <w:szCs w:val="28"/>
                <w:cs/>
              </w:rPr>
              <w:t>แก้</w:t>
            </w:r>
            <w:r w:rsidR="002D74CC" w:rsidRPr="003E19F2">
              <w:rPr>
                <w:rFonts w:ascii="TH SarabunPSK" w:hAnsi="TH SarabunPSK" w:cs="TH SarabunPSK" w:hint="cs"/>
                <w:sz w:val="28"/>
                <w:szCs w:val="28"/>
                <w:cs/>
              </w:rPr>
              <w:t>ปัญหาน้ำท่วม ช่วยเหลือ</w:t>
            </w:r>
            <w:r w:rsidR="0099283E" w:rsidRPr="003E19F2">
              <w:rPr>
                <w:rFonts w:ascii="TH SarabunPSK" w:hAnsi="TH SarabunPSK" w:cs="TH SarabunPSK" w:hint="cs"/>
                <w:sz w:val="28"/>
                <w:szCs w:val="28"/>
                <w:cs/>
              </w:rPr>
              <w:t>ผู้ที่</w:t>
            </w:r>
            <w:r w:rsidR="002D74CC" w:rsidRPr="003E19F2">
              <w:rPr>
                <w:rFonts w:ascii="TH SarabunPSK" w:hAnsi="TH SarabunPSK" w:cs="TH SarabunPSK" w:hint="cs"/>
                <w:sz w:val="28"/>
                <w:szCs w:val="28"/>
                <w:cs/>
              </w:rPr>
              <w:t>เดือดร้อน</w:t>
            </w:r>
            <w:r w:rsidR="0099283E" w:rsidRPr="003E19F2">
              <w:rPr>
                <w:rFonts w:ascii="TH SarabunPSK" w:hAnsi="TH SarabunPSK" w:cs="TH SarabunPSK" w:hint="cs"/>
                <w:sz w:val="28"/>
                <w:szCs w:val="28"/>
                <w:cs/>
              </w:rPr>
              <w:t>โดยเร็ว</w:t>
            </w:r>
          </w:p>
        </w:tc>
        <w:tc>
          <w:tcPr>
            <w:tcW w:w="1170" w:type="dxa"/>
            <w:vAlign w:val="center"/>
          </w:tcPr>
          <w:p w14:paraId="59BDC308" w14:textId="20A87257" w:rsidR="00B03BDD" w:rsidRPr="003E19F2" w:rsidRDefault="00933618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7.46</w:t>
            </w:r>
            <w:r w:rsidR="00B03BDD" w:rsidRPr="003E19F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B03BDD" w:rsidRPr="00DA348B" w14:paraId="48200218" w14:textId="77777777" w:rsidTr="00B656BE">
        <w:trPr>
          <w:trHeight w:val="291"/>
        </w:trPr>
        <w:tc>
          <w:tcPr>
            <w:tcW w:w="1075" w:type="dxa"/>
          </w:tcPr>
          <w:p w14:paraId="0FF2B438" w14:textId="77777777" w:rsidR="00B03BDD" w:rsidRPr="003E19F2" w:rsidRDefault="00B03BDD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3E19F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120" w:type="dxa"/>
            <w:vAlign w:val="center"/>
          </w:tcPr>
          <w:p w14:paraId="6CF87F1D" w14:textId="257C85D9" w:rsidR="00B03BDD" w:rsidRPr="003E19F2" w:rsidRDefault="0099283E" w:rsidP="0080735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E19F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แก้ปัญหาปากท้อง</w:t>
            </w:r>
            <w:r w:rsidR="00FA3B6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และ</w:t>
            </w:r>
            <w:r w:rsidRPr="003E19F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 xml:space="preserve">ความยากจน </w:t>
            </w:r>
          </w:p>
        </w:tc>
        <w:tc>
          <w:tcPr>
            <w:tcW w:w="1170" w:type="dxa"/>
            <w:vAlign w:val="center"/>
          </w:tcPr>
          <w:p w14:paraId="14317346" w14:textId="7EA8FB7C" w:rsidR="00B03BDD" w:rsidRPr="003E19F2" w:rsidRDefault="00933618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0.77</w:t>
            </w:r>
            <w:r w:rsidR="00A72E43" w:rsidRPr="003E19F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B03BDD" w:rsidRPr="00DA348B" w14:paraId="159E754A" w14:textId="77777777" w:rsidTr="00B656BE">
        <w:trPr>
          <w:trHeight w:val="291"/>
        </w:trPr>
        <w:tc>
          <w:tcPr>
            <w:tcW w:w="1075" w:type="dxa"/>
          </w:tcPr>
          <w:p w14:paraId="0EFD3F5E" w14:textId="77777777" w:rsidR="00B03BDD" w:rsidRPr="003E19F2" w:rsidRDefault="00B03BDD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E19F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120" w:type="dxa"/>
            <w:vAlign w:val="center"/>
          </w:tcPr>
          <w:p w14:paraId="2474BB2A" w14:textId="2B7F8B77" w:rsidR="00B03BDD" w:rsidRPr="003E19F2" w:rsidRDefault="00CC15CC" w:rsidP="0080735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E19F2">
              <w:rPr>
                <w:rFonts w:ascii="TH SarabunPSK" w:hAnsi="TH SarabunPSK" w:cs="TH SarabunPSK" w:hint="cs"/>
                <w:sz w:val="28"/>
                <w:szCs w:val="28"/>
                <w:cs/>
              </w:rPr>
              <w:t>เร่งสร้างงาน สร้างอาชีพ</w:t>
            </w:r>
            <w:r w:rsidR="001E621A" w:rsidRPr="003E19F2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แก้ปัญหาว่างงาน</w:t>
            </w:r>
          </w:p>
        </w:tc>
        <w:tc>
          <w:tcPr>
            <w:tcW w:w="1170" w:type="dxa"/>
            <w:vAlign w:val="center"/>
          </w:tcPr>
          <w:p w14:paraId="2D3CEEB6" w14:textId="33C4CA8B" w:rsidR="00B03BDD" w:rsidRPr="003E19F2" w:rsidRDefault="00933618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2.15</w:t>
            </w:r>
            <w:r w:rsidR="00A72E43" w:rsidRPr="003E19F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B03BDD" w:rsidRPr="00DA348B" w14:paraId="7C5661B4" w14:textId="77777777" w:rsidTr="00B656BE">
        <w:trPr>
          <w:trHeight w:val="291"/>
        </w:trPr>
        <w:tc>
          <w:tcPr>
            <w:tcW w:w="1075" w:type="dxa"/>
          </w:tcPr>
          <w:p w14:paraId="7B06620F" w14:textId="77777777" w:rsidR="00B03BDD" w:rsidRPr="003E19F2" w:rsidRDefault="00B03BDD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E19F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4</w:t>
            </w:r>
          </w:p>
        </w:tc>
        <w:tc>
          <w:tcPr>
            <w:tcW w:w="6120" w:type="dxa"/>
            <w:vAlign w:val="center"/>
          </w:tcPr>
          <w:p w14:paraId="3EECD2E9" w14:textId="22EE402B" w:rsidR="00B03BDD" w:rsidRPr="003E19F2" w:rsidRDefault="00CC15CC" w:rsidP="0080735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E19F2">
              <w:rPr>
                <w:rFonts w:ascii="TH SarabunPSK" w:hAnsi="TH SarabunPSK" w:cs="TH SarabunPSK" w:hint="cs"/>
                <w:sz w:val="28"/>
                <w:szCs w:val="28"/>
                <w:cs/>
              </w:rPr>
              <w:t>ปรับเงินเดือน ค่าจ้าง ค่าแรงให้สอดคล้องกับสภาพเศรษฐกิจ</w:t>
            </w:r>
          </w:p>
        </w:tc>
        <w:tc>
          <w:tcPr>
            <w:tcW w:w="1170" w:type="dxa"/>
            <w:vAlign w:val="center"/>
          </w:tcPr>
          <w:p w14:paraId="1E63F90E" w14:textId="1F9B1223" w:rsidR="00B03BDD" w:rsidRPr="003E19F2" w:rsidRDefault="00933618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8.80</w:t>
            </w:r>
            <w:r w:rsidR="00A72E43" w:rsidRPr="003E19F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B03BDD" w:rsidRPr="00DA348B" w14:paraId="74B9A7AF" w14:textId="77777777" w:rsidTr="00B656BE">
        <w:trPr>
          <w:trHeight w:val="291"/>
        </w:trPr>
        <w:tc>
          <w:tcPr>
            <w:tcW w:w="1075" w:type="dxa"/>
          </w:tcPr>
          <w:p w14:paraId="47E6D675" w14:textId="62E4BFFC" w:rsidR="00B03BDD" w:rsidRPr="003E19F2" w:rsidRDefault="00B03BDD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E19F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5</w:t>
            </w:r>
          </w:p>
        </w:tc>
        <w:tc>
          <w:tcPr>
            <w:tcW w:w="6120" w:type="dxa"/>
            <w:vAlign w:val="center"/>
          </w:tcPr>
          <w:p w14:paraId="7DBE28CE" w14:textId="18540C58" w:rsidR="00B03BDD" w:rsidRPr="003E19F2" w:rsidRDefault="0099283E" w:rsidP="0080735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E19F2">
              <w:rPr>
                <w:rFonts w:ascii="TH SarabunPSK" w:hAnsi="TH SarabunPSK" w:cs="TH SarabunPSK"/>
                <w:sz w:val="28"/>
                <w:szCs w:val="28"/>
                <w:cs/>
              </w:rPr>
              <w:t>ปฏิรูปและยกระดับคุณภาพการศึกษา</w:t>
            </w:r>
          </w:p>
        </w:tc>
        <w:tc>
          <w:tcPr>
            <w:tcW w:w="1170" w:type="dxa"/>
            <w:vAlign w:val="center"/>
          </w:tcPr>
          <w:p w14:paraId="03307308" w14:textId="1B1381D0" w:rsidR="00B03BDD" w:rsidRPr="003E19F2" w:rsidRDefault="00933618" w:rsidP="0080735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1.15</w:t>
            </w:r>
            <w:r w:rsidR="00A72E43" w:rsidRPr="003E19F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7F08DA55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42E756D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83679BF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6A8C587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0B3C308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20517A6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5599BB6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50681C9" w14:textId="74B8DE8A" w:rsidR="00965328" w:rsidRDefault="00965328" w:rsidP="00122BE5">
      <w:pPr>
        <w:pStyle w:val="Body"/>
        <w:spacing w:line="360" w:lineRule="auto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7E00CA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ข้อ 2 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1CD1C284" w14:textId="430E4C85" w:rsidR="00965328" w:rsidRDefault="00965328" w:rsidP="00354359">
      <w:pPr>
        <w:pStyle w:val="Body"/>
        <w:jc w:val="thaiDistribute"/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lastRenderedPageBreak/>
        <w:t xml:space="preserve">   </w:t>
      </w:r>
      <w:r w:rsidR="00FE3B86"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26D360B0">
                <wp:simplePos x="0" y="0"/>
                <wp:positionH relativeFrom="margin">
                  <wp:posOffset>475615</wp:posOffset>
                </wp:positionH>
                <wp:positionV relativeFrom="paragraph">
                  <wp:posOffset>-88900</wp:posOffset>
                </wp:positionV>
                <wp:extent cx="5568950" cy="483870"/>
                <wp:effectExtent l="0" t="0" r="1270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68950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B31D2E" w14:textId="23FDAF0A" w:rsidR="002F410D" w:rsidRPr="00E80D11" w:rsidRDefault="003B7EEF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: </w:t>
                            </w:r>
                            <w:r w:rsidR="004F5A3B" w:rsidRPr="004F5A3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10 นโยบายเร่งด่วน รัฐบาลแพทองธาร 1</w:t>
                            </w: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29D6F41" id="_x0000_s1029" style="position:absolute;margin-left:37.45pt;margin-top:-7pt;width:438.5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">
                <v:textbox>
                  <w:txbxContent>
                    <w:p w14:paraId="51B31D2E" w14:textId="23FDAF0A" w:rsidR="002F410D" w:rsidRPr="00E80D11" w:rsidRDefault="003B7EEF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4F5A3B" w:rsidRPr="004F5A3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10 นโยบายเร่งด่วน รัฐบาลแพทองธาร 1</w:t>
                      </w: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766EB31" w14:textId="32598B19" w:rsidR="00023FDA" w:rsidRPr="00023FDA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</w:p>
    <w:p w14:paraId="33D45859" w14:textId="77777777" w:rsidR="002E218D" w:rsidRDefault="002E218D" w:rsidP="00EA30A9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4AE729AF" w14:textId="77777777" w:rsidR="00861007" w:rsidRPr="007A19CB" w:rsidRDefault="00A97C49" w:rsidP="00861007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861007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861007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861007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861007" w:rsidRPr="004F5A3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10 นโยบายเร่งด่วน รัฐบาล</w:t>
      </w:r>
      <w:r w:rsidR="00861007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</w:t>
      </w:r>
      <w:r w:rsidR="00861007" w:rsidRPr="004F5A3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แพทองธาร 1</w:t>
      </w:r>
      <w:r w:rsidR="00861007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”  </w:t>
      </w:r>
      <w:r w:rsidR="00861007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หว่างวันที่</w:t>
      </w:r>
      <w:r w:rsidR="008610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10-13 กันยายน </w:t>
      </w:r>
      <w:r w:rsidR="00861007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2567 </w:t>
      </w:r>
      <w:r w:rsidR="00861007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61007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</w:t>
      </w:r>
      <w:r w:rsidR="008610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61007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ำนวน</w:t>
      </w:r>
      <w:r w:rsidR="008610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1,159</w:t>
      </w:r>
      <w:r w:rsidR="0086100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คน สำรวจผ่านทางออนไลน์และภาคสนาม พบว่า</w:t>
      </w:r>
      <w:r w:rsidR="008610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จาก 10 นโยบายเร่งด่วนของรัฐบาล กลุ่มตัวอย่างเห็นด้วยกับทุกนโยบาย โดยเห็นด้วยกับนโยบายส่งเสริมการท่องเที่ยวมากที่สุด ร้อยละ 97.15 โดยคิดว่าเป็นนโยบายที่คาดว่าน่าจะทำได้สำเร็จ ร้อยละ 74.46 อีกนโยบายที่คาดว่าน่าจะทำได้สำเร็จ คือ นโยบายออกมาตรการลดราคาค่าพลังงานและสาธารณูปโภค ร้อยละ 65.40 นอกจากนี้</w:t>
      </w:r>
      <w:r w:rsidR="00861007" w:rsidRPr="007627DF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มองว่านโยบายแก้ปัญหายาเสพติด</w:t>
      </w:r>
      <w:r w:rsidR="008610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อาชญากรรมออนไลน์</w:t>
      </w:r>
      <w:r w:rsidR="00861007" w:rsidRPr="007627DF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ั้นน่าจะเป็นเรื่องที่ไม่น่าจะทำได้สำเร็จ</w:t>
      </w:r>
      <w:r w:rsidR="008610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61007" w:rsidRPr="007627DF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ร้อยละ 33.05 </w:t>
      </w:r>
      <w:r w:rsidR="008610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ร้อยละ 31.06 ตามลำดับ</w:t>
      </w:r>
      <w:r w:rsidR="00861007" w:rsidRPr="007627DF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8610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อกจาก 10 นโยบายแล้วก็อยากให้เร่งแก้ปัญหาน้ำท่วม ช่วยเหลือผู้ที่เดือดร้อนโดยเร็ว ร้อยละ 67.46 </w:t>
      </w:r>
    </w:p>
    <w:p w14:paraId="2136EA07" w14:textId="28D0B83E" w:rsidR="00861007" w:rsidRPr="00864D9F" w:rsidRDefault="00861007" w:rsidP="00861007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างสาวพรพรรณ บัวทอง ประธานสวนดุสิตโพล ระบุว่า 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ลโพล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ะท้อนให้เห็น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>ว่าประชาชนมีความหวังกับนโยบา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้าน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ท่องเที่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วมากที่สุด เพราะ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ไทยมีศักยภาพและเป็นหัวใจหลักของเศรษฐกิจ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้าน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>นโยบายลดราคาพลังงานก็ได้รับความหวังสูงเนื่องจาก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กี่ยวข้องกับ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่าครองชีพ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ขณะที่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>นโยบา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รือธงอย่าง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>ดิจิทัลวอลเล็ตกลับสร้างความมั่นใจให้ประชาชนได้น้อยกว่านโยบายอื่น ๆ อาจเนื่องมาจาก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</w:t>
      </w:r>
      <w:r w:rsidRPr="00104CFC">
        <w:rPr>
          <w:rFonts w:ascii="TH SarabunPSK" w:hAnsi="TH SarabunPSK" w:cs="TH SarabunPSK"/>
          <w:color w:val="000000" w:themeColor="text1"/>
          <w:sz w:val="32"/>
          <w:szCs w:val="32"/>
          <w:cs/>
        </w:rPr>
        <w:t>วามกังวลในแง่การดำเนินการ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รวมแล้วประชาชนเห็นด้วยทุกนโยบาย</w:t>
      </w:r>
      <w:r w:rsidR="0078362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ุดท้ายจะสำเร็จหรือไม่ก็เป็นเรื่องของฝีมือ</w:t>
      </w:r>
    </w:p>
    <w:p w14:paraId="3EC729A4" w14:textId="5DF4DDAD" w:rsidR="004815F2" w:rsidRDefault="004815F2" w:rsidP="00EA30A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22FEE99B" w14:textId="4665770E" w:rsidR="0030480F" w:rsidRDefault="0030480F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3D953BA3" w14:textId="77777777" w:rsidR="00354359" w:rsidRDefault="00354359" w:rsidP="00313DAA">
      <w:pPr>
        <w:pStyle w:val="NoSpacing"/>
        <w:ind w:firstLine="720"/>
        <w:jc w:val="thaiDistribute"/>
        <w:rPr>
          <w:rFonts w:ascii="TH SarabunPSK" w:hAnsi="TH SarabunPSK" w:cs="TH SarabunPSK" w:hint="cs"/>
          <w:b/>
          <w:bCs/>
          <w:color w:val="FF0000"/>
          <w:sz w:val="32"/>
          <w:szCs w:val="32"/>
        </w:rPr>
      </w:pPr>
    </w:p>
    <w:p w14:paraId="4D9ABDC9" w14:textId="6845245E" w:rsidR="00E14DED" w:rsidRDefault="00E14DED" w:rsidP="00E14DED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ผู้ช่วยศาสตราจารย์ ดร.เอกอนงค์ ศรีสำอางค์ ประธานหลักสูตรรัฐประศาสนศาสตรบัณฑิต โรงเรียนกฎหมายและการเมือง มหาวิทยาลัยสวนดุสิต กล่าวว่า จากผลการสำรวจวามคิดเห็นของสวนดุสิตโพล พบว่า จาก 10 นโยบายเร่งด่วน</w:t>
      </w:r>
      <w:r w:rsidR="00A52BA7">
        <w:rPr>
          <w:rFonts w:ascii="TH SarabunPSK" w:hAnsi="TH SarabunPSK" w:cs="TH SarabunPSK"/>
          <w:sz w:val="32"/>
          <w:szCs w:val="32"/>
          <w:cs/>
        </w:rPr>
        <w:t xml:space="preserve">                        </w:t>
      </w:r>
      <w:r>
        <w:rPr>
          <w:rFonts w:ascii="TH SarabunPSK" w:hAnsi="TH SarabunPSK" w:cs="TH SarabunPSK"/>
          <w:sz w:val="32"/>
          <w:szCs w:val="32"/>
          <w:cs/>
        </w:rPr>
        <w:t>ที่ประชาชนเห็นด้วยอันดับ 1 คือ นโยบายการส่งเสริมการท่องเที่ยว</w:t>
      </w:r>
      <w:r w:rsidR="00A52BA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ประชาชนคิดว่าน่าจะทำสำเร็จเป็นอันดับแรกๆ เพราะเห็นว่านโยบายนี้จะส่งผลเป็นรูปธรรมกับปากท้องชาวบ้าน เป็นการกระตุ้นเศรษฐกิจทั้งระบบ อันดับที่ 2 คือ นโยบายออกมาตรการลดราคาค่าพลังงานและสาธารณูปโภค ซึ่งสอดคล้องกับภาวะเศรษฐกิจในปัจจุบันที่ประชาชนมีรายได้น้อยลง</w:t>
      </w:r>
      <w:r w:rsidR="00A52BA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ในขณะที่ค่าครองชีพสูงขึ้นเป็นลำดับจากสภาพอัตราเงินฝืดทั่วโลก อย่างไรก็ตาม</w:t>
      </w:r>
      <w:r w:rsidR="00A52BA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การเกิดเหตุการณ์น้ำท่วมในรอบแรกและรอบที่สอง</w:t>
      </w:r>
      <w:r w:rsidR="00991052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</w:t>
      </w:r>
      <w:r>
        <w:rPr>
          <w:rFonts w:ascii="TH SarabunPSK" w:hAnsi="TH SarabunPSK" w:cs="TH SarabunPSK"/>
          <w:sz w:val="32"/>
          <w:szCs w:val="32"/>
          <w:cs/>
        </w:rPr>
        <w:t>ในภาคเหนืออย่างรุนแรงที่จังหวัดเชียงรายนั้นเป็นสิ่งที่ท้าทายและเป็นเรื่องที่ประชาชนอยากให้มีการช่วยเหลือผู้ที่เดือดร้อนอย่างรวดเร็วที่สุด รองลงมาคือการแก้ไขปัญหาปากท้องของประชาชน</w:t>
      </w:r>
      <w:r w:rsidR="007E2EDB">
        <w:rPr>
          <w:rFonts w:ascii="TH SarabunPSK" w:hAnsi="TH SarabunPSK" w:cs="TH SarabunPSK" w:hint="cs"/>
          <w:sz w:val="32"/>
          <w:szCs w:val="32"/>
          <w:cs/>
        </w:rPr>
        <w:t>เป็น</w:t>
      </w:r>
      <w:r>
        <w:rPr>
          <w:rFonts w:ascii="TH SarabunPSK" w:hAnsi="TH SarabunPSK" w:cs="TH SarabunPSK"/>
          <w:sz w:val="32"/>
          <w:szCs w:val="32"/>
          <w:cs/>
        </w:rPr>
        <w:t>ลำดับ</w:t>
      </w:r>
    </w:p>
    <w:p w14:paraId="446FB018" w14:textId="1D41EAE0" w:rsidR="00E14DED" w:rsidRDefault="00E14DED" w:rsidP="00E14DED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04DC5431" w14:textId="77777777" w:rsidR="00A52BA7" w:rsidRDefault="00A52BA7" w:rsidP="00E14DED">
      <w:pPr>
        <w:pStyle w:val="NoSpacing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0BC36E06" w14:textId="77777777" w:rsidR="00E14DED" w:rsidRDefault="00E14DED" w:rsidP="00E14DED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ช่วยศาสตราจารย์ ดร.เอกอนงค์ ศรีสำอางค์ </w:t>
      </w:r>
    </w:p>
    <w:p w14:paraId="6360A5D5" w14:textId="77777777" w:rsidR="00E14DED" w:rsidRDefault="00E14DED" w:rsidP="00E14DED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ประธานหลักสูตรรัฐประศาสนศาสตรบัณฑิต </w:t>
      </w:r>
    </w:p>
    <w:p w14:paraId="0DC6CB6D" w14:textId="77777777" w:rsidR="00E14DED" w:rsidRDefault="00E14DED" w:rsidP="00E14DED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โรงเรียนกฎหมายและการเมือง มหาวิทยาลัยสวนดุสิต</w:t>
      </w:r>
    </w:p>
    <w:sectPr w:rsidR="00E14DED" w:rsidSect="005309F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1810C5" w14:textId="77777777" w:rsidR="00F41E52" w:rsidRDefault="00F41E52" w:rsidP="00CD0D20">
      <w:r>
        <w:separator/>
      </w:r>
    </w:p>
  </w:endnote>
  <w:endnote w:type="continuationSeparator" w:id="0">
    <w:p w14:paraId="5C7866AE" w14:textId="77777777" w:rsidR="00F41E52" w:rsidRDefault="00F41E52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F8BA30" w14:textId="77777777" w:rsidR="00354359" w:rsidRDefault="003543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C945D" w14:textId="77777777" w:rsidR="00354359" w:rsidRDefault="003543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27521" w14:textId="77777777" w:rsidR="00354359" w:rsidRDefault="003543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8EE3B7" w14:textId="77777777" w:rsidR="00F41E52" w:rsidRDefault="00F41E52" w:rsidP="00CD0D20">
      <w:r>
        <w:separator/>
      </w:r>
    </w:p>
  </w:footnote>
  <w:footnote w:type="continuationSeparator" w:id="0">
    <w:p w14:paraId="450A1DDF" w14:textId="77777777" w:rsidR="00F41E52" w:rsidRDefault="00F41E52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20921" w14:textId="26A9F03C" w:rsidR="00354359" w:rsidRDefault="00354359">
    <w:pPr>
      <w:pStyle w:val="Header"/>
    </w:pPr>
    <w:r>
      <w:rPr>
        <w:noProof/>
        <w:lang w:eastAsia="en-US"/>
      </w:rPr>
      <w:pict w14:anchorId="6071F4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099657" o:spid="_x0000_s2050" type="#_x0000_t75" style="position:absolute;margin-left:0;margin-top:0;width:106.55pt;height:106.55pt;z-index:-251657216;mso-position-horizontal:center;mso-position-horizontal-relative:margin;mso-position-vertical:center;mso-position-vertical-relative:margin" o:allowincell="f">
          <v:imagedata r:id="rId1" o:title="LOGO_61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9730D" w14:textId="0EC7817C" w:rsidR="00354359" w:rsidRDefault="00354359">
    <w:pPr>
      <w:pStyle w:val="Header"/>
    </w:pPr>
    <w:r>
      <w:rPr>
        <w:noProof/>
        <w:lang w:eastAsia="en-US"/>
      </w:rPr>
      <w:pict w14:anchorId="16BF1E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099658" o:spid="_x0000_s2051" type="#_x0000_t75" style="position:absolute;margin-left:0;margin-top:0;width:106.55pt;height:106.55pt;z-index:-251656192;mso-position-horizontal:center;mso-position-horizontal-relative:margin;mso-position-vertical:center;mso-position-vertical-relative:margin" o:allowincell="f">
          <v:imagedata r:id="rId1" o:title="LOGO_61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9B4A2B" w14:textId="4A142CAF" w:rsidR="00354359" w:rsidRDefault="00354359">
    <w:pPr>
      <w:pStyle w:val="Header"/>
    </w:pPr>
    <w:r>
      <w:rPr>
        <w:noProof/>
        <w:lang w:eastAsia="en-US"/>
      </w:rPr>
      <w:pict w14:anchorId="03030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099656" o:spid="_x0000_s2049" type="#_x0000_t75" style="position:absolute;margin-left:0;margin-top:0;width:106.55pt;height:106.55pt;z-index:-251658240;mso-position-horizontal:center;mso-position-horizontal-relative:margin;mso-position-vertical:center;mso-position-vertical-relative:margin" o:allowincell="f">
          <v:imagedata r:id="rId1" o:title="LOGO_61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D5AB2"/>
    <w:multiLevelType w:val="hybridMultilevel"/>
    <w:tmpl w:val="9D8C9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53419D"/>
    <w:multiLevelType w:val="hybridMultilevel"/>
    <w:tmpl w:val="D1FC6ECA"/>
    <w:lvl w:ilvl="0" w:tplc="7E528B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4"/>
  </w:num>
  <w:num w:numId="2">
    <w:abstractNumId w:val="9"/>
  </w:num>
  <w:num w:numId="3">
    <w:abstractNumId w:val="13"/>
  </w:num>
  <w:num w:numId="4">
    <w:abstractNumId w:val="11"/>
  </w:num>
  <w:num w:numId="5">
    <w:abstractNumId w:val="14"/>
  </w:num>
  <w:num w:numId="6">
    <w:abstractNumId w:val="3"/>
  </w:num>
  <w:num w:numId="7">
    <w:abstractNumId w:val="12"/>
  </w:num>
  <w:num w:numId="8">
    <w:abstractNumId w:val="7"/>
  </w:num>
  <w:num w:numId="9">
    <w:abstractNumId w:val="1"/>
  </w:num>
  <w:num w:numId="10">
    <w:abstractNumId w:val="5"/>
  </w:num>
  <w:num w:numId="11">
    <w:abstractNumId w:val="6"/>
  </w:num>
  <w:num w:numId="12">
    <w:abstractNumId w:val="10"/>
  </w:num>
  <w:num w:numId="13">
    <w:abstractNumId w:val="15"/>
  </w:num>
  <w:num w:numId="14">
    <w:abstractNumId w:val="8"/>
  </w:num>
  <w:num w:numId="15">
    <w:abstractNumId w:val="2"/>
  </w:num>
  <w:num w:numId="1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2F68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D8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0E9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6E8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5E25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32A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484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ABC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B5D"/>
    <w:rsid w:val="00134E09"/>
    <w:rsid w:val="00134EA2"/>
    <w:rsid w:val="00134EF5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3F38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21A"/>
    <w:rsid w:val="001E665A"/>
    <w:rsid w:val="001E69B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ACD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A79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59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1E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37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89C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21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283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2F71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219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58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4CC"/>
    <w:rsid w:val="002D75C4"/>
    <w:rsid w:val="002D7707"/>
    <w:rsid w:val="002D7E3A"/>
    <w:rsid w:val="002E01F3"/>
    <w:rsid w:val="002E09D3"/>
    <w:rsid w:val="002E0DE2"/>
    <w:rsid w:val="002E11B6"/>
    <w:rsid w:val="002E12A2"/>
    <w:rsid w:val="002E12A4"/>
    <w:rsid w:val="002E1378"/>
    <w:rsid w:val="002E17FA"/>
    <w:rsid w:val="002E1C1C"/>
    <w:rsid w:val="002E1DBF"/>
    <w:rsid w:val="002E1EF0"/>
    <w:rsid w:val="002E2157"/>
    <w:rsid w:val="002E218D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CD1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D99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359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4C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1242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895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192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9F2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2D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3C5"/>
    <w:rsid w:val="00450507"/>
    <w:rsid w:val="004505A3"/>
    <w:rsid w:val="004506CB"/>
    <w:rsid w:val="00450744"/>
    <w:rsid w:val="004507A6"/>
    <w:rsid w:val="004509A4"/>
    <w:rsid w:val="00450EB1"/>
    <w:rsid w:val="004511BB"/>
    <w:rsid w:val="004512A5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72C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6F4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17D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57A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3CB9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E6C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E2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027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6A8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A3B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728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AEF"/>
    <w:rsid w:val="00516FAE"/>
    <w:rsid w:val="00516FDE"/>
    <w:rsid w:val="00517362"/>
    <w:rsid w:val="0051768D"/>
    <w:rsid w:val="0051790A"/>
    <w:rsid w:val="00517B5E"/>
    <w:rsid w:val="00517E63"/>
    <w:rsid w:val="00520470"/>
    <w:rsid w:val="00520FC3"/>
    <w:rsid w:val="00521753"/>
    <w:rsid w:val="00521A4C"/>
    <w:rsid w:val="00521CB2"/>
    <w:rsid w:val="00521DD6"/>
    <w:rsid w:val="00521F85"/>
    <w:rsid w:val="00522159"/>
    <w:rsid w:val="0052248F"/>
    <w:rsid w:val="00522696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D99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0F83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11F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A88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2FA1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7A5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4AA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33F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AEB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65F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EC2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52"/>
    <w:rsid w:val="007571D8"/>
    <w:rsid w:val="0075730F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B01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CE3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9D7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25C"/>
    <w:rsid w:val="0078070F"/>
    <w:rsid w:val="00780791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62E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0F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2EDB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35E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756"/>
    <w:rsid w:val="008118E5"/>
    <w:rsid w:val="00811B49"/>
    <w:rsid w:val="00811D48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531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69F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08C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07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842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0BF0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BAD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8E7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94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5EC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618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3EC1"/>
    <w:rsid w:val="0096408D"/>
    <w:rsid w:val="0096448E"/>
    <w:rsid w:val="0096466B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2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05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83E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13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95C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59FD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BA7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E43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BE7"/>
    <w:rsid w:val="00AE2E4A"/>
    <w:rsid w:val="00AE2ED3"/>
    <w:rsid w:val="00AE2F8B"/>
    <w:rsid w:val="00AE2FEF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61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4C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7A"/>
    <w:rsid w:val="00B33DEE"/>
    <w:rsid w:val="00B33E19"/>
    <w:rsid w:val="00B3400E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D04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6BE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29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B0C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2C"/>
    <w:rsid w:val="00BA37C1"/>
    <w:rsid w:val="00BA3883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19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DCB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8E6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3F8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CD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DE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07B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914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5CC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3B6B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40D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2E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7FE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3B6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895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48B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6FE8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62A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EED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5B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732"/>
    <w:rsid w:val="00E14CA6"/>
    <w:rsid w:val="00E14D27"/>
    <w:rsid w:val="00E14DED"/>
    <w:rsid w:val="00E14E08"/>
    <w:rsid w:val="00E14E0B"/>
    <w:rsid w:val="00E14EFA"/>
    <w:rsid w:val="00E14F55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AAF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EEE"/>
    <w:rsid w:val="00E63FC0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8AD"/>
    <w:rsid w:val="00E76A4C"/>
    <w:rsid w:val="00E77251"/>
    <w:rsid w:val="00E7738C"/>
    <w:rsid w:val="00E773F3"/>
    <w:rsid w:val="00E77427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9D4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458"/>
    <w:rsid w:val="00EA4591"/>
    <w:rsid w:val="00EA4BE9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17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1E52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28F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A52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B60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889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4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0BEE"/>
    <w:rsid w:val="00FC158C"/>
    <w:rsid w:val="00FC1705"/>
    <w:rsid w:val="00FC1856"/>
    <w:rsid w:val="00FC186A"/>
    <w:rsid w:val="00FC1EF8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4F51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C07884-F095-45E8-A11C-C92600E97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2</Pages>
  <Words>634</Words>
  <Characters>361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245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86 10 นโยบายเร่งด่วน รัฐบาลแพรทองธาร 1</dc:title>
  <dc:subject/>
  <dc:creator>Mr.Sukhum;Miss Pornpun</dc:creator>
  <cp:keywords>suandusitpoll;สวนดุสิตโพล;รัฐบาลแพรทองธาร;นดยบาย</cp:keywords>
  <cp:lastModifiedBy>Kittipong</cp:lastModifiedBy>
  <cp:revision>177</cp:revision>
  <cp:lastPrinted>2024-09-14T11:57:00Z</cp:lastPrinted>
  <dcterms:created xsi:type="dcterms:W3CDTF">2024-09-13T01:53:00Z</dcterms:created>
  <dcterms:modified xsi:type="dcterms:W3CDTF">2024-09-14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